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1C61F" w14:textId="77777777" w:rsidR="00154F91" w:rsidRDefault="00154F91" w:rsidP="00154F91">
      <w:pPr>
        <w:pStyle w:val="Heading3"/>
        <w:spacing w:before="0"/>
        <w:ind w:right="90"/>
        <w:rPr>
          <w:sz w:val="27"/>
          <w:szCs w:val="27"/>
        </w:rPr>
      </w:pPr>
      <w:r>
        <w:fldChar w:fldCharType="begin"/>
      </w:r>
      <w:r>
        <w:instrText xml:space="preserve"> HYPERLINK "https://learn.snhu.edu/d2l/le/874386/discussions/topics/1476643/View" </w:instrText>
      </w:r>
      <w:r>
        <w:fldChar w:fldCharType="separate"/>
      </w:r>
      <w:r>
        <w:rPr>
          <w:rStyle w:val="Hyperlink"/>
          <w:color w:val="006FBF"/>
          <w:sz w:val="30"/>
          <w:szCs w:val="30"/>
          <w:bdr w:val="none" w:sz="0" w:space="0" w:color="auto" w:frame="1"/>
        </w:rPr>
        <w:t>4-1 Small Group Discussion: Pay Structure Analysis</w:t>
      </w:r>
      <w:r>
        <w:fldChar w:fldCharType="end"/>
      </w:r>
    </w:p>
    <w:p w14:paraId="4ECA684E" w14:textId="77777777" w:rsidR="00154F91" w:rsidRDefault="00154F91" w:rsidP="00154F91">
      <w:pPr>
        <w:rPr>
          <w:b/>
          <w:bCs/>
        </w:rPr>
      </w:pPr>
      <w:r>
        <w:rPr>
          <w:b/>
          <w:bCs/>
        </w:rPr>
        <w:t>Contains unread posts</w:t>
      </w:r>
    </w:p>
    <w:p w14:paraId="46105865" w14:textId="77777777" w:rsidR="00154F91" w:rsidRDefault="00154F91" w:rsidP="00154F91">
      <w:pPr>
        <w:textAlignment w:val="center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155D06CD" wp14:editId="2CDAA68A">
                <wp:extent cx="304800" cy="304800"/>
                <wp:effectExtent l="0" t="0" r="0" b="0"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AFE3AB5" id="Rectangl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</w:p>
    <w:p w14:paraId="7C1BEF48" w14:textId="77777777" w:rsidR="00154F91" w:rsidRDefault="00154F91" w:rsidP="00154F91">
      <w:pPr>
        <w:textAlignment w:val="center"/>
        <w:rPr>
          <w:b/>
          <w:bCs/>
        </w:rPr>
      </w:pPr>
      <w:r>
        <w:rPr>
          <w:b/>
          <w:bCs/>
        </w:rPr>
        <w:t> </w:t>
      </w:r>
      <w:r>
        <w:rPr>
          <w:rStyle w:val="d2l-textblock"/>
          <w:color w:val="6E7376"/>
          <w:bdr w:val="none" w:sz="0" w:space="0" w:color="auto" w:frame="1"/>
        </w:rPr>
        <w:t>Available on Saturday, October 30, 2021 11:59 PM EDT</w:t>
      </w:r>
    </w:p>
    <w:p w14:paraId="56B7A021" w14:textId="77777777" w:rsidR="00154F91" w:rsidRDefault="00154F91" w:rsidP="00154F91">
      <w:pPr>
        <w:textAlignment w:val="center"/>
        <w:rPr>
          <w:b/>
          <w:bCs/>
        </w:rPr>
      </w:pPr>
      <w:r>
        <w:rPr>
          <w:b/>
          <w:bCs/>
        </w:rPr>
        <w:t> </w:t>
      </w:r>
    </w:p>
    <w:p w14:paraId="1441FEB6" w14:textId="77777777" w:rsidR="00961057" w:rsidRPr="00903E22" w:rsidRDefault="00961057" w:rsidP="00961057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Prepare this assignment according to the guidelines found in the APA Style Guide, located in the Student Success Center. An abstract </w:t>
      </w:r>
      <w:proofErr w:type="gramStart"/>
      <w:r w:rsidRPr="00903E22">
        <w:rPr>
          <w:rFonts w:eastAsia="Times New Roman"/>
          <w:color w:val="414141"/>
          <w:spacing w:val="2"/>
        </w:rPr>
        <w:t>is not required</w:t>
      </w:r>
      <w:proofErr w:type="gramEnd"/>
      <w:r w:rsidRPr="00903E22">
        <w:rPr>
          <w:rFonts w:eastAsia="Times New Roman"/>
          <w:color w:val="414141"/>
          <w:spacing w:val="2"/>
        </w:rPr>
        <w:t>.</w:t>
      </w:r>
    </w:p>
    <w:p w14:paraId="42D54AAF" w14:textId="77777777" w:rsidR="00961057" w:rsidRPr="00903E22" w:rsidRDefault="00961057" w:rsidP="00961057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This assignment uses a rubric. Review the rubric prior to beginning the assignment to become familiar with the expectations for successful completion.</w:t>
      </w:r>
    </w:p>
    <w:p w14:paraId="0B9EE8C1" w14:textId="77777777" w:rsidR="00961057" w:rsidRPr="00903E22" w:rsidRDefault="00961057" w:rsidP="00961057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You </w:t>
      </w:r>
      <w:proofErr w:type="gramStart"/>
      <w:r w:rsidRPr="00903E22">
        <w:rPr>
          <w:rFonts w:eastAsia="Times New Roman"/>
          <w:color w:val="414141"/>
          <w:spacing w:val="2"/>
        </w:rPr>
        <w:t>are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903E22">
        <w:rPr>
          <w:rFonts w:eastAsia="Times New Roman"/>
          <w:color w:val="414141"/>
          <w:spacing w:val="2"/>
        </w:rPr>
        <w:t>is located in</w:t>
      </w:r>
      <w:proofErr w:type="gramEnd"/>
      <w:r w:rsidRPr="00903E22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6A53EB09" w14:textId="77777777" w:rsidR="00961057" w:rsidRPr="00903E22" w:rsidRDefault="00961057" w:rsidP="00961057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Document the locations and hours you spend in the field on your Clinical Field Experience Verification Form.</w:t>
      </w:r>
    </w:p>
    <w:p w14:paraId="3CD8C367" w14:textId="306C9794" w:rsidR="00964E27" w:rsidRPr="00B34444" w:rsidRDefault="00961057" w:rsidP="00961057">
      <w:pPr>
        <w:numPr>
          <w:ilvl w:val="0"/>
          <w:numId w:val="5"/>
        </w:numPr>
        <w:spacing w:after="0" w:line="240" w:lineRule="auto"/>
        <w:rPr>
          <w:b/>
          <w:bCs/>
        </w:rPr>
      </w:pPr>
      <w:r w:rsidRPr="00903E22">
        <w:rPr>
          <w:rFonts w:eastAsia="Times New Roman"/>
          <w:color w:val="414141"/>
          <w:spacing w:val="2"/>
        </w:rPr>
        <w:t>Submit the Clinical Field Experience Verification Form to the learning management</w:t>
      </w:r>
    </w:p>
    <w:sectPr w:rsidR="00964E27" w:rsidRPr="00B344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1AC"/>
    <w:multiLevelType w:val="multilevel"/>
    <w:tmpl w:val="D3723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C0695E"/>
    <w:multiLevelType w:val="multilevel"/>
    <w:tmpl w:val="1D70B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73124D"/>
    <w:multiLevelType w:val="multilevel"/>
    <w:tmpl w:val="6FB63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69D6128"/>
    <w:multiLevelType w:val="multilevel"/>
    <w:tmpl w:val="F3164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3792D76"/>
    <w:multiLevelType w:val="multilevel"/>
    <w:tmpl w:val="69880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5C549C"/>
    <w:multiLevelType w:val="multilevel"/>
    <w:tmpl w:val="6012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3D136D5"/>
    <w:multiLevelType w:val="multilevel"/>
    <w:tmpl w:val="B5F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0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DOyNDYzMLK0NDVV0lEKTi0uzszPAykwrAUA7sU8YiwAAAA="/>
  </w:docVars>
  <w:rsids>
    <w:rsidRoot w:val="000D4A93"/>
    <w:rsid w:val="000D4A93"/>
    <w:rsid w:val="00154F91"/>
    <w:rsid w:val="00286E08"/>
    <w:rsid w:val="00310C5C"/>
    <w:rsid w:val="003D14A9"/>
    <w:rsid w:val="00495C92"/>
    <w:rsid w:val="00600FF5"/>
    <w:rsid w:val="00646B6F"/>
    <w:rsid w:val="006E1161"/>
    <w:rsid w:val="006E7D15"/>
    <w:rsid w:val="008C5521"/>
    <w:rsid w:val="00961057"/>
    <w:rsid w:val="00964E27"/>
    <w:rsid w:val="00A0533B"/>
    <w:rsid w:val="00AE488F"/>
    <w:rsid w:val="00B34444"/>
    <w:rsid w:val="00E146C8"/>
    <w:rsid w:val="00F93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4D30F"/>
  <w15:chartTrackingRefBased/>
  <w15:docId w15:val="{EDB123F0-230B-45B7-81DC-45444C9BD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F91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55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6E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D4A93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Hyperlink">
    <w:name w:val="Hyperlink"/>
    <w:basedOn w:val="DefaultParagraphFont"/>
    <w:uiPriority w:val="99"/>
    <w:semiHidden/>
    <w:unhideWhenUsed/>
    <w:rsid w:val="003D14A9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6E08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uiPriority w:val="22"/>
    <w:qFormat/>
    <w:rsid w:val="00310C5C"/>
    <w:rPr>
      <w:b/>
      <w:bCs/>
    </w:rPr>
  </w:style>
  <w:style w:type="character" w:customStyle="1" w:styleId="d2l-textblock">
    <w:name w:val="d2l-textblock"/>
    <w:basedOn w:val="DefaultParagraphFont"/>
    <w:rsid w:val="00310C5C"/>
  </w:style>
  <w:style w:type="character" w:customStyle="1" w:styleId="Heading2Char">
    <w:name w:val="Heading 2 Char"/>
    <w:basedOn w:val="DefaultParagraphFont"/>
    <w:link w:val="Heading2"/>
    <w:uiPriority w:val="9"/>
    <w:semiHidden/>
    <w:rsid w:val="008C55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2</Characters>
  <Application>Microsoft Office Word</Application>
  <DocSecurity>0</DocSecurity>
  <Lines>6</Lines>
  <Paragraphs>1</Paragraphs>
  <ScaleCrop>false</ScaleCrop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3T21:32:00Z</dcterms:created>
  <dcterms:modified xsi:type="dcterms:W3CDTF">2021-11-13T21:32:00Z</dcterms:modified>
</cp:coreProperties>
</file>